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20AA2" w14:textId="5115C2DD" w:rsidR="00C44A3F" w:rsidRPr="002065CB" w:rsidRDefault="00C44A3F" w:rsidP="00AF5FC5">
      <w:pPr>
        <w:jc w:val="center"/>
        <w:rPr>
          <w:color w:val="4F6228" w:themeColor="accent3" w:themeShade="80"/>
          <w:u w:val="single"/>
        </w:rPr>
      </w:pPr>
      <w:r w:rsidRPr="002065CB">
        <w:rPr>
          <w:rFonts w:ascii="Symbol" w:hAnsi="Symbol"/>
          <w:color w:val="4F6228" w:themeColor="accent3" w:themeShade="80"/>
          <w:sz w:val="28"/>
        </w:rPr>
        <w:t></w:t>
      </w:r>
      <w:r w:rsidRPr="002065CB">
        <w:rPr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Department of Psychology</w:t>
      </w:r>
      <w:r w:rsidR="00AF5FC5" w:rsidRPr="002065CB">
        <w:rPr>
          <w:b/>
          <w:color w:val="4F6228" w:themeColor="accent3" w:themeShade="80"/>
          <w:sz w:val="28"/>
        </w:rPr>
        <w:t xml:space="preserve"> </w:t>
      </w:r>
      <w:r w:rsidRPr="002065CB">
        <w:rPr>
          <w:b/>
          <w:color w:val="4F6228" w:themeColor="accent3" w:themeShade="80"/>
          <w:sz w:val="28"/>
        </w:rPr>
        <w:t>Make-Up Test Information Sheet</w:t>
      </w:r>
      <w:r w:rsidR="00AF5FC5" w:rsidRPr="002065CB">
        <w:rPr>
          <w:b/>
          <w:color w:val="4F6228" w:themeColor="accent3" w:themeShade="80"/>
          <w:sz w:val="28"/>
        </w:rPr>
        <w:t xml:space="preserve">: </w:t>
      </w:r>
      <w:r w:rsidR="00613800">
        <w:rPr>
          <w:b/>
          <w:color w:val="4F6228" w:themeColor="accent3" w:themeShade="80"/>
          <w:sz w:val="28"/>
        </w:rPr>
        <w:t>Winter 2026</w:t>
      </w:r>
    </w:p>
    <w:p w14:paraId="3F9EC3D1" w14:textId="77777777" w:rsidR="00C44A3F" w:rsidRPr="00893855" w:rsidRDefault="00C44A3F">
      <w:pPr>
        <w:jc w:val="center"/>
        <w:rPr>
          <w:b/>
          <w:u w:val="single"/>
        </w:rPr>
      </w:pPr>
    </w:p>
    <w:p w14:paraId="48CAF008" w14:textId="40188BAB" w:rsidR="00C44A3F" w:rsidRDefault="003F1CE6">
      <w:pPr>
        <w:jc w:val="both"/>
      </w:pPr>
      <w:r>
        <w:t xml:space="preserve">Please provide this form </w:t>
      </w:r>
      <w:r w:rsidR="00C44A3F" w:rsidRPr="00893855">
        <w:t xml:space="preserve">and a copy of your test for each student listed below to </w:t>
      </w:r>
      <w:r w:rsidR="00C73CAA">
        <w:t xml:space="preserve">the Psychology </w:t>
      </w:r>
      <w:r w:rsidR="0008474F">
        <w:t>Mailroom (grey cabinet)</w:t>
      </w:r>
      <w:r>
        <w:t xml:space="preserve"> </w:t>
      </w:r>
      <w:r w:rsidRPr="002065CB">
        <w:rPr>
          <w:b/>
          <w:u w:val="single"/>
        </w:rPr>
        <w:t>48</w:t>
      </w:r>
      <w:r w:rsidR="00F9157B">
        <w:rPr>
          <w:b/>
          <w:u w:val="single"/>
        </w:rPr>
        <w:t xml:space="preserve"> hou</w:t>
      </w:r>
      <w:r w:rsidRPr="002065CB">
        <w:rPr>
          <w:b/>
          <w:u w:val="single"/>
        </w:rPr>
        <w:t>rs</w:t>
      </w:r>
      <w:r w:rsidR="002065CB">
        <w:t xml:space="preserve"> before the Make-up Exam</w:t>
      </w:r>
      <w:r w:rsidR="00C44A3F" w:rsidRPr="00893855">
        <w:t xml:space="preserve">.  </w:t>
      </w:r>
      <w:r w:rsidR="00C44A3F" w:rsidRPr="00893855">
        <w:rPr>
          <w:u w:val="single"/>
        </w:rPr>
        <w:t xml:space="preserve">A separate information sheet should be used for each make-up testing </w:t>
      </w:r>
      <w:r w:rsidR="003428E5" w:rsidRPr="00893855">
        <w:rPr>
          <w:u w:val="single"/>
        </w:rPr>
        <w:t>time</w:t>
      </w:r>
      <w:r w:rsidR="00C44A3F" w:rsidRPr="00893855">
        <w:rPr>
          <w:u w:val="single"/>
        </w:rPr>
        <w:t>.</w:t>
      </w:r>
      <w:r w:rsidR="00C44A3F" w:rsidRPr="00893855">
        <w:t xml:space="preserve"> </w:t>
      </w:r>
    </w:p>
    <w:p w14:paraId="2C674B35" w14:textId="77777777" w:rsidR="007040C4" w:rsidRPr="00893855" w:rsidRDefault="007040C4">
      <w:pPr>
        <w:jc w:val="both"/>
        <w:rPr>
          <w:u w:val="single"/>
        </w:rPr>
      </w:pPr>
    </w:p>
    <w:p w14:paraId="1B5316BD" w14:textId="09C99744" w:rsidR="00C44A3F" w:rsidRPr="006E21BB" w:rsidRDefault="00C44A3F" w:rsidP="006E21BB">
      <w:pPr>
        <w:pBdr>
          <w:bottom w:val="single" w:sz="4" w:space="1" w:color="auto"/>
        </w:pBdr>
        <w:spacing w:after="200"/>
        <w:contextualSpacing/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>Please indicate under "Other Instructions" if students are able to use books, calculators or o</w:t>
      </w:r>
      <w:r w:rsidR="0008474F">
        <w:rPr>
          <w:rFonts w:ascii="Times New Roman" w:hAnsi="Times New Roman"/>
          <w:szCs w:val="24"/>
        </w:rPr>
        <w:t xml:space="preserve">ther materials during the test, </w:t>
      </w:r>
      <w:r w:rsidRPr="0017678C">
        <w:rPr>
          <w:rFonts w:ascii="Times New Roman" w:hAnsi="Times New Roman"/>
          <w:b/>
          <w:szCs w:val="24"/>
        </w:rPr>
        <w:t xml:space="preserve">the test location </w:t>
      </w:r>
      <w:r w:rsidR="00240F68">
        <w:rPr>
          <w:rFonts w:ascii="Times New Roman" w:hAnsi="Times New Roman"/>
          <w:b/>
          <w:szCs w:val="24"/>
        </w:rPr>
        <w:t>will either be in</w:t>
      </w:r>
      <w:r w:rsidRPr="0017678C">
        <w:rPr>
          <w:rFonts w:ascii="Times New Roman" w:hAnsi="Times New Roman"/>
          <w:b/>
          <w:szCs w:val="24"/>
        </w:rPr>
        <w:t xml:space="preserve"> </w:t>
      </w:r>
      <w:r w:rsidR="00DC4100">
        <w:rPr>
          <w:rFonts w:ascii="Times New Roman" w:hAnsi="Times New Roman"/>
          <w:b/>
          <w:szCs w:val="24"/>
          <w:u w:val="single"/>
        </w:rPr>
        <w:t>AD</w:t>
      </w:r>
      <w:r w:rsidRPr="008C3869">
        <w:rPr>
          <w:rFonts w:ascii="Times New Roman" w:hAnsi="Times New Roman"/>
          <w:b/>
          <w:szCs w:val="24"/>
          <w:u w:val="single"/>
        </w:rPr>
        <w:t xml:space="preserve"> </w:t>
      </w:r>
      <w:r w:rsidR="009740FA">
        <w:rPr>
          <w:rFonts w:ascii="Times New Roman" w:hAnsi="Times New Roman"/>
          <w:b/>
          <w:szCs w:val="24"/>
          <w:u w:val="single"/>
        </w:rPr>
        <w:t>01</w:t>
      </w:r>
      <w:r w:rsidR="00240F68" w:rsidRPr="008C3869">
        <w:rPr>
          <w:rFonts w:ascii="Times New Roman" w:hAnsi="Times New Roman"/>
          <w:b/>
          <w:szCs w:val="24"/>
          <w:u w:val="single"/>
        </w:rPr>
        <w:t xml:space="preserve"> or </w:t>
      </w:r>
      <w:r w:rsidR="001676FB" w:rsidRPr="008C3869">
        <w:rPr>
          <w:rFonts w:ascii="Times New Roman" w:hAnsi="Times New Roman"/>
          <w:b/>
          <w:szCs w:val="24"/>
          <w:u w:val="single"/>
        </w:rPr>
        <w:t>AD 051/053</w:t>
      </w:r>
      <w:r w:rsidR="001676FB">
        <w:rPr>
          <w:rFonts w:ascii="Times New Roman" w:hAnsi="Times New Roman"/>
          <w:bCs/>
          <w:szCs w:val="24"/>
          <w:u w:val="single"/>
        </w:rPr>
        <w:t>,</w:t>
      </w:r>
      <w:r w:rsidR="001676FB">
        <w:rPr>
          <w:rFonts w:ascii="Times New Roman" w:hAnsi="Times New Roman"/>
          <w:bCs/>
          <w:szCs w:val="24"/>
        </w:rPr>
        <w:t xml:space="preserve"> depending on the day</w:t>
      </w:r>
      <w:r w:rsidRPr="0017678C">
        <w:rPr>
          <w:rFonts w:ascii="Times New Roman" w:hAnsi="Times New Roman"/>
          <w:b/>
          <w:szCs w:val="24"/>
        </w:rPr>
        <w:t>.</w:t>
      </w:r>
      <w:r w:rsidRPr="0017678C">
        <w:rPr>
          <w:rFonts w:ascii="Times New Roman" w:hAnsi="Times New Roman"/>
          <w:szCs w:val="24"/>
        </w:rPr>
        <w:t xml:space="preserve"> The proctor</w:t>
      </w:r>
      <w:r w:rsidR="005D43BC" w:rsidRPr="0017678C">
        <w:rPr>
          <w:rFonts w:ascii="Times New Roman" w:hAnsi="Times New Roman"/>
          <w:szCs w:val="24"/>
        </w:rPr>
        <w:t>(s)</w:t>
      </w:r>
      <w:r w:rsidRPr="0017678C">
        <w:rPr>
          <w:rFonts w:ascii="Times New Roman" w:hAnsi="Times New Roman"/>
          <w:szCs w:val="24"/>
        </w:rPr>
        <w:t xml:space="preserve"> will request student photo identification and have the student(s) sign this form, which will be returned to you along with the test(s).</w:t>
      </w:r>
    </w:p>
    <w:p w14:paraId="5D9C1A77" w14:textId="77777777" w:rsidR="00C44A3F" w:rsidRPr="00893855" w:rsidRDefault="00C44A3F">
      <w:pPr>
        <w:rPr>
          <w:b/>
          <w:sz w:val="16"/>
        </w:rPr>
      </w:pPr>
    </w:p>
    <w:p w14:paraId="48B01DD9" w14:textId="1F5B4DD3" w:rsidR="00CD1F0C" w:rsidRDefault="00AD1F9F" w:rsidP="00AD1F9F">
      <w:pPr>
        <w:pStyle w:val="Heading3"/>
        <w:tabs>
          <w:tab w:val="left" w:pos="4590"/>
          <w:tab w:val="left" w:pos="6120"/>
        </w:tabs>
        <w:rPr>
          <w:rFonts w:ascii="Times New Roman" w:hAnsi="Times New Roman"/>
          <w:szCs w:val="24"/>
        </w:rPr>
      </w:pPr>
      <w:r w:rsidRPr="0017678C">
        <w:rPr>
          <w:rFonts w:ascii="Times New Roman" w:hAnsi="Times New Roman"/>
          <w:szCs w:val="24"/>
        </w:rPr>
        <w:t xml:space="preserve">1. </w:t>
      </w:r>
      <w:r w:rsidR="00C44A3F" w:rsidRPr="0017678C">
        <w:rPr>
          <w:rFonts w:ascii="Times New Roman" w:hAnsi="Times New Roman"/>
          <w:szCs w:val="24"/>
        </w:rPr>
        <w:t>Make</w:t>
      </w:r>
      <w:r w:rsidR="00394C6E" w:rsidRPr="0017678C">
        <w:rPr>
          <w:rFonts w:ascii="Times New Roman" w:hAnsi="Times New Roman"/>
          <w:szCs w:val="24"/>
        </w:rPr>
        <w:t>-up Exam Date _______________</w:t>
      </w:r>
      <w:r w:rsidRPr="0017678C">
        <w:rPr>
          <w:rFonts w:ascii="Times New Roman" w:hAnsi="Times New Roman"/>
          <w:szCs w:val="24"/>
        </w:rPr>
        <w:t>_________</w:t>
      </w:r>
      <w:r w:rsidR="00C9725D" w:rsidRPr="0017678C">
        <w:rPr>
          <w:rFonts w:ascii="Times New Roman" w:hAnsi="Times New Roman"/>
          <w:szCs w:val="24"/>
        </w:rPr>
        <w:t>*</w:t>
      </w:r>
      <w:r w:rsidR="00C44A3F" w:rsidRPr="0017678C">
        <w:rPr>
          <w:rFonts w:ascii="Times New Roman" w:hAnsi="Times New Roman"/>
          <w:szCs w:val="24"/>
        </w:rPr>
        <w:tab/>
      </w:r>
      <w:r w:rsidR="00B35EAC" w:rsidRPr="0017678C">
        <w:rPr>
          <w:rFonts w:ascii="Times New Roman" w:hAnsi="Times New Roman"/>
          <w:szCs w:val="24"/>
        </w:rPr>
        <w:tab/>
      </w:r>
      <w:r w:rsidRPr="0017678C">
        <w:rPr>
          <w:rFonts w:ascii="Times New Roman" w:hAnsi="Times New Roman"/>
          <w:szCs w:val="24"/>
        </w:rPr>
        <w:br/>
      </w:r>
      <w:r w:rsidRPr="0017678C">
        <w:rPr>
          <w:rFonts w:ascii="Times New Roman" w:hAnsi="Times New Roman"/>
          <w:b w:val="0"/>
          <w:szCs w:val="24"/>
        </w:rPr>
        <w:t xml:space="preserve">             </w:t>
      </w:r>
      <w:r w:rsidR="00C9725D" w:rsidRPr="0017678C">
        <w:rPr>
          <w:rFonts w:ascii="Times New Roman" w:hAnsi="Times New Roman"/>
          <w:b w:val="0"/>
          <w:szCs w:val="24"/>
        </w:rPr>
        <w:t>*E</w:t>
      </w:r>
      <w:r w:rsidR="009A45E3" w:rsidRPr="0017678C">
        <w:rPr>
          <w:rFonts w:ascii="Times New Roman" w:hAnsi="Times New Roman"/>
          <w:b w:val="0"/>
          <w:szCs w:val="24"/>
        </w:rPr>
        <w:t>ffective</w:t>
      </w:r>
      <w:r w:rsidR="0008474F">
        <w:rPr>
          <w:rFonts w:ascii="Times New Roman" w:hAnsi="Times New Roman"/>
          <w:b w:val="0"/>
          <w:szCs w:val="24"/>
        </w:rPr>
        <w:t xml:space="preserve"> until</w:t>
      </w:r>
      <w:r w:rsidR="00D9579A">
        <w:rPr>
          <w:rFonts w:ascii="Times New Roman" w:hAnsi="Times New Roman"/>
          <w:b w:val="0"/>
          <w:szCs w:val="24"/>
        </w:rPr>
        <w:t xml:space="preserve"> </w:t>
      </w:r>
      <w:r w:rsidR="00DD3B8B">
        <w:rPr>
          <w:rFonts w:ascii="Times New Roman" w:hAnsi="Times New Roman"/>
          <w:b w:val="0"/>
          <w:szCs w:val="24"/>
        </w:rPr>
        <w:t>April 14</w:t>
      </w:r>
      <w:r w:rsidR="00DD3B8B" w:rsidRPr="00DD3B8B">
        <w:rPr>
          <w:rFonts w:ascii="Times New Roman" w:hAnsi="Times New Roman"/>
          <w:b w:val="0"/>
          <w:szCs w:val="24"/>
          <w:vertAlign w:val="superscript"/>
        </w:rPr>
        <w:t>th</w:t>
      </w:r>
      <w:r w:rsidR="00DD3B8B">
        <w:rPr>
          <w:rFonts w:ascii="Times New Roman" w:hAnsi="Times New Roman"/>
          <w:b w:val="0"/>
          <w:szCs w:val="24"/>
        </w:rPr>
        <w:t>, 2026</w:t>
      </w:r>
      <w:r w:rsidR="002F4BEF">
        <w:rPr>
          <w:rFonts w:ascii="Times New Roman" w:hAnsi="Times New Roman"/>
          <w:b w:val="0"/>
          <w:szCs w:val="24"/>
        </w:rPr>
        <w:t xml:space="preserve"> (last day of classes)</w:t>
      </w:r>
      <w:r w:rsidR="00CD1F0C">
        <w:rPr>
          <w:rFonts w:ascii="Times New Roman" w:hAnsi="Times New Roman"/>
          <w:b w:val="0"/>
          <w:szCs w:val="24"/>
        </w:rPr>
        <w:tab/>
      </w:r>
      <w:r w:rsidRPr="0017678C">
        <w:rPr>
          <w:rFonts w:ascii="Times New Roman" w:hAnsi="Times New Roman"/>
          <w:szCs w:val="24"/>
        </w:rPr>
        <w:t xml:space="preserve">             </w:t>
      </w:r>
    </w:p>
    <w:p w14:paraId="20B9B842" w14:textId="75A99532" w:rsidR="00B90C05" w:rsidRDefault="00C9725D" w:rsidP="00AD1F9F">
      <w:pPr>
        <w:pStyle w:val="Heading3"/>
        <w:tabs>
          <w:tab w:val="left" w:pos="4590"/>
          <w:tab w:val="left" w:pos="6120"/>
        </w:tabs>
        <w:rPr>
          <w:rFonts w:cstheme="minorHAnsi"/>
          <w:color w:val="212121"/>
        </w:rPr>
      </w:pPr>
      <w:r w:rsidRPr="0017678C">
        <w:rPr>
          <w:rFonts w:ascii="Times New Roman" w:hAnsi="Times New Roman"/>
          <w:szCs w:val="24"/>
        </w:rPr>
        <w:t>*</w:t>
      </w:r>
      <w:r w:rsidR="00851CEE" w:rsidRPr="0017678C">
        <w:rPr>
          <w:rFonts w:ascii="Times New Roman" w:hAnsi="Times New Roman"/>
          <w:szCs w:val="24"/>
        </w:rPr>
        <w:t xml:space="preserve">*NO </w:t>
      </w:r>
      <w:r w:rsidR="00752137">
        <w:rPr>
          <w:rFonts w:ascii="Times New Roman" w:hAnsi="Times New Roman"/>
          <w:szCs w:val="24"/>
        </w:rPr>
        <w:t xml:space="preserve">MAKEUP </w:t>
      </w:r>
      <w:r w:rsidR="00851CEE" w:rsidRPr="0017678C">
        <w:rPr>
          <w:rFonts w:ascii="Times New Roman" w:hAnsi="Times New Roman"/>
          <w:szCs w:val="24"/>
        </w:rPr>
        <w:t xml:space="preserve">EXAMS: </w:t>
      </w:r>
      <w:r w:rsidR="0051121D" w:rsidRPr="0051121D">
        <w:rPr>
          <w:rFonts w:cstheme="minorHAnsi"/>
          <w:bCs/>
          <w:color w:val="212121"/>
        </w:rPr>
        <w:t>February 15-21 (Term Break), April 3 (Good Friday), April 6 (Easter Monday) AND any time after April 14th (i.e., the Final Exam Period).</w:t>
      </w:r>
    </w:p>
    <w:p w14:paraId="2775E6C6" w14:textId="3D026A6D" w:rsidR="00AD1F9F" w:rsidRPr="00A70B80" w:rsidRDefault="003428E5" w:rsidP="00AD1F9F">
      <w:pPr>
        <w:pStyle w:val="Heading3"/>
        <w:tabs>
          <w:tab w:val="left" w:pos="4590"/>
          <w:tab w:val="left" w:pos="6120"/>
        </w:tabs>
        <w:rPr>
          <w:rFonts w:ascii="Calibri" w:hAnsi="Calibri" w:cs="Calibri"/>
          <w:color w:val="212121"/>
          <w:sz w:val="22"/>
          <w:szCs w:val="22"/>
        </w:rPr>
      </w:pPr>
      <w:r w:rsidRPr="0017678C">
        <w:rPr>
          <w:rFonts w:ascii="Times New Roman" w:hAnsi="Times New Roman"/>
          <w:b w:val="0"/>
          <w:szCs w:val="24"/>
        </w:rPr>
        <w:tab/>
      </w:r>
      <w:r w:rsidR="00C62C51" w:rsidRPr="0017678C">
        <w:rPr>
          <w:rFonts w:ascii="Times New Roman" w:hAnsi="Times New Roman"/>
          <w:b w:val="0"/>
          <w:szCs w:val="24"/>
        </w:rPr>
        <w:br/>
      </w:r>
      <w:r w:rsidR="00AD1F9F" w:rsidRPr="0017678C">
        <w:rPr>
          <w:rFonts w:ascii="Times New Roman" w:hAnsi="Times New Roman"/>
          <w:szCs w:val="24"/>
        </w:rPr>
        <w:t>2. Circle the day and exam time:</w:t>
      </w:r>
    </w:p>
    <w:p w14:paraId="712304B5" w14:textId="598CEBFD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17678C">
        <w:rPr>
          <w:rFonts w:ascii="Times New Roman" w:hAnsi="Times New Roman"/>
          <w:b w:val="0"/>
          <w:szCs w:val="24"/>
        </w:rPr>
        <w:t xml:space="preserve">               </w:t>
      </w:r>
      <w:r w:rsidRPr="003962C8">
        <w:rPr>
          <w:rFonts w:ascii="Times New Roman" w:hAnsi="Times New Roman"/>
          <w:b w:val="0"/>
          <w:szCs w:val="24"/>
        </w:rPr>
        <w:t xml:space="preserve">Monday: </w:t>
      </w:r>
      <w:r w:rsidR="00456A29" w:rsidRPr="003962C8">
        <w:rPr>
          <w:rFonts w:ascii="Times New Roman" w:hAnsi="Times New Roman"/>
          <w:b w:val="0"/>
          <w:szCs w:val="24"/>
        </w:rPr>
        <w:t xml:space="preserve">    </w:t>
      </w:r>
      <w:r w:rsidR="003B5968" w:rsidRPr="003962C8">
        <w:rPr>
          <w:rFonts w:ascii="Times New Roman" w:hAnsi="Times New Roman"/>
          <w:b w:val="0"/>
          <w:szCs w:val="24"/>
        </w:rPr>
        <w:t xml:space="preserve"> </w:t>
      </w:r>
      <w:r w:rsidR="00456A29" w:rsidRPr="003962C8">
        <w:rPr>
          <w:rFonts w:ascii="Times New Roman" w:hAnsi="Times New Roman"/>
          <w:b w:val="0"/>
          <w:szCs w:val="24"/>
        </w:rPr>
        <w:t xml:space="preserve"> </w:t>
      </w:r>
      <w:r w:rsidR="00A70B80">
        <w:rPr>
          <w:rFonts w:ascii="Times New Roman" w:hAnsi="Times New Roman"/>
          <w:b w:val="0"/>
          <w:szCs w:val="24"/>
        </w:rPr>
        <w:t>1</w:t>
      </w:r>
      <w:r w:rsidR="00EB2260">
        <w:rPr>
          <w:rFonts w:ascii="Times New Roman" w:hAnsi="Times New Roman"/>
          <w:b w:val="0"/>
          <w:szCs w:val="24"/>
        </w:rPr>
        <w:t>1:30am</w:t>
      </w:r>
      <w:r w:rsidR="00B519DD" w:rsidRPr="003962C8">
        <w:rPr>
          <w:rFonts w:ascii="Times New Roman" w:hAnsi="Times New Roman"/>
          <w:b w:val="0"/>
          <w:szCs w:val="24"/>
        </w:rPr>
        <w:t xml:space="preserve"> – </w:t>
      </w:r>
      <w:r w:rsidR="00EB2260">
        <w:rPr>
          <w:rFonts w:ascii="Times New Roman" w:hAnsi="Times New Roman"/>
          <w:b w:val="0"/>
          <w:szCs w:val="24"/>
        </w:rPr>
        <w:t>1:0</w:t>
      </w:r>
      <w:r w:rsidR="00B519DD" w:rsidRPr="003962C8">
        <w:rPr>
          <w:rFonts w:ascii="Times New Roman" w:hAnsi="Times New Roman"/>
          <w:b w:val="0"/>
          <w:szCs w:val="24"/>
        </w:rPr>
        <w:t>0</w:t>
      </w:r>
      <w:r w:rsidR="00A70B80">
        <w:rPr>
          <w:rFonts w:ascii="Times New Roman" w:hAnsi="Times New Roman"/>
          <w:b w:val="0"/>
          <w:szCs w:val="24"/>
        </w:rPr>
        <w:t>p</w:t>
      </w:r>
      <w:r w:rsidR="00B519DD" w:rsidRPr="003962C8">
        <w:rPr>
          <w:rFonts w:ascii="Times New Roman" w:hAnsi="Times New Roman"/>
          <w:b w:val="0"/>
          <w:szCs w:val="24"/>
        </w:rPr>
        <w:t>m</w:t>
      </w:r>
      <w:r w:rsidR="0017678C" w:rsidRPr="003962C8">
        <w:rPr>
          <w:rFonts w:ascii="Times New Roman" w:hAnsi="Times New Roman"/>
          <w:b w:val="0"/>
          <w:szCs w:val="24"/>
        </w:rPr>
        <w:t xml:space="preserve"> </w:t>
      </w:r>
      <w:r w:rsidR="001676FB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1676FB">
        <w:rPr>
          <w:rFonts w:ascii="Times New Roman" w:hAnsi="Times New Roman"/>
          <w:b w:val="0"/>
          <w:szCs w:val="24"/>
        </w:rPr>
        <w:t>)</w:t>
      </w:r>
      <w:r w:rsidR="003F1C4F">
        <w:rPr>
          <w:rFonts w:ascii="Times New Roman" w:hAnsi="Times New Roman"/>
          <w:b w:val="0"/>
          <w:szCs w:val="24"/>
        </w:rPr>
        <w:t xml:space="preserve"> </w:t>
      </w:r>
    </w:p>
    <w:p w14:paraId="1BC6C047" w14:textId="0E4627C6" w:rsidR="00EA506F" w:rsidRPr="00EA506F" w:rsidRDefault="00EA506F" w:rsidP="00EA506F">
      <w:r>
        <w:t xml:space="preserve">               Tuesday:       </w:t>
      </w:r>
      <w:r w:rsidR="00EB2260">
        <w:t>2</w:t>
      </w:r>
      <w:r w:rsidRPr="00EA506F">
        <w:t>:</w:t>
      </w:r>
      <w:r w:rsidR="0053614F">
        <w:t>0</w:t>
      </w:r>
      <w:r w:rsidR="00CD314F" w:rsidRPr="00EA506F">
        <w:t>0</w:t>
      </w:r>
      <w:r w:rsidR="00A70B80">
        <w:t>p</w:t>
      </w:r>
      <w:r w:rsidR="00CD314F" w:rsidRPr="00EA506F">
        <w:t xml:space="preserve">m </w:t>
      </w:r>
      <w:r w:rsidRPr="00EA506F">
        <w:t xml:space="preserve">– </w:t>
      </w:r>
      <w:r w:rsidR="00EB2260">
        <w:t>3</w:t>
      </w:r>
      <w:r w:rsidRPr="00EA506F">
        <w:t>:</w:t>
      </w:r>
      <w:r w:rsidR="0053614F">
        <w:t>3</w:t>
      </w:r>
      <w:r w:rsidR="00CD314F" w:rsidRPr="00EA506F">
        <w:t>0</w:t>
      </w:r>
      <w:r w:rsidR="00B1484F">
        <w:t>p</w:t>
      </w:r>
      <w:r w:rsidR="00CD314F" w:rsidRPr="00EA506F">
        <w:t>m</w:t>
      </w:r>
      <w:r w:rsidR="00CD314F">
        <w:t xml:space="preserve"> </w:t>
      </w:r>
      <w:r w:rsidR="00644F45">
        <w:t>(AD 0</w:t>
      </w:r>
      <w:r w:rsidR="00EB2260">
        <w:t>1</w:t>
      </w:r>
      <w:r w:rsidR="00644F45">
        <w:t xml:space="preserve">) </w:t>
      </w:r>
    </w:p>
    <w:p w14:paraId="6C314625" w14:textId="523342C9" w:rsidR="003B5968" w:rsidRPr="00191596" w:rsidRDefault="00AD1F9F" w:rsidP="003B5968">
      <w:pPr>
        <w:pStyle w:val="Heading3"/>
        <w:rPr>
          <w:rFonts w:ascii="Times New Roman" w:hAnsi="Times New Roman"/>
          <w:b w:val="0"/>
          <w:szCs w:val="24"/>
        </w:rPr>
      </w:pPr>
      <w:r w:rsidRPr="00191596">
        <w:rPr>
          <w:rFonts w:ascii="Times New Roman" w:hAnsi="Times New Roman"/>
          <w:b w:val="0"/>
          <w:szCs w:val="24"/>
        </w:rPr>
        <w:t xml:space="preserve">               Wednesday: </w:t>
      </w:r>
      <w:r w:rsidR="000F0905" w:rsidRPr="00191596">
        <w:rPr>
          <w:rFonts w:ascii="Times New Roman" w:hAnsi="Times New Roman"/>
          <w:b w:val="0"/>
          <w:szCs w:val="24"/>
        </w:rPr>
        <w:t xml:space="preserve"> </w:t>
      </w:r>
      <w:r w:rsidR="00CE7F11">
        <w:rPr>
          <w:rFonts w:ascii="Times New Roman" w:hAnsi="Times New Roman"/>
          <w:b w:val="0"/>
          <w:szCs w:val="24"/>
        </w:rPr>
        <w:t xml:space="preserve">10:00am – 11:30 am (AD 01) OR </w:t>
      </w:r>
      <w:r w:rsidR="0053614F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3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0D28AC">
        <w:rPr>
          <w:rFonts w:ascii="Times New Roman" w:hAnsi="Times New Roman"/>
          <w:b w:val="0"/>
          <w:szCs w:val="24"/>
        </w:rPr>
        <w:t xml:space="preserve">m – </w:t>
      </w:r>
      <w:r w:rsidR="004379D5">
        <w:rPr>
          <w:rFonts w:ascii="Times New Roman" w:hAnsi="Times New Roman"/>
          <w:b w:val="0"/>
          <w:szCs w:val="24"/>
        </w:rPr>
        <w:t>5</w:t>
      </w:r>
      <w:r w:rsidR="00D816AD">
        <w:rPr>
          <w:rFonts w:ascii="Times New Roman" w:hAnsi="Times New Roman"/>
          <w:b w:val="0"/>
          <w:szCs w:val="24"/>
        </w:rPr>
        <w:t>:</w:t>
      </w:r>
      <w:r w:rsidR="004379D5">
        <w:rPr>
          <w:rFonts w:ascii="Times New Roman" w:hAnsi="Times New Roman"/>
          <w:b w:val="0"/>
          <w:szCs w:val="24"/>
        </w:rPr>
        <w:t>0</w:t>
      </w:r>
      <w:r w:rsidR="00D816AD">
        <w:rPr>
          <w:rFonts w:ascii="Times New Roman" w:hAnsi="Times New Roman"/>
          <w:b w:val="0"/>
          <w:szCs w:val="24"/>
        </w:rPr>
        <w:t>0</w:t>
      </w:r>
      <w:r w:rsidR="0053614F">
        <w:rPr>
          <w:rFonts w:ascii="Times New Roman" w:hAnsi="Times New Roman"/>
          <w:b w:val="0"/>
          <w:szCs w:val="24"/>
        </w:rPr>
        <w:t>p</w:t>
      </w:r>
      <w:r w:rsidR="00EA506F">
        <w:rPr>
          <w:rFonts w:ascii="Times New Roman" w:hAnsi="Times New Roman"/>
          <w:b w:val="0"/>
          <w:szCs w:val="24"/>
        </w:rPr>
        <w:t>m</w:t>
      </w:r>
      <w:r w:rsidR="003B5968" w:rsidRPr="00191596">
        <w:rPr>
          <w:rFonts w:ascii="Times New Roman" w:hAnsi="Times New Roman"/>
          <w:b w:val="0"/>
          <w:szCs w:val="24"/>
        </w:rPr>
        <w:t xml:space="preserve"> </w:t>
      </w:r>
      <w:r w:rsidR="00D708D6">
        <w:rPr>
          <w:rFonts w:ascii="Times New Roman" w:hAnsi="Times New Roman"/>
          <w:b w:val="0"/>
          <w:szCs w:val="24"/>
        </w:rPr>
        <w:t xml:space="preserve">(AD </w:t>
      </w:r>
      <w:r w:rsidR="009740FA">
        <w:rPr>
          <w:rFonts w:ascii="Times New Roman" w:hAnsi="Times New Roman"/>
          <w:b w:val="0"/>
          <w:szCs w:val="24"/>
        </w:rPr>
        <w:t>01</w:t>
      </w:r>
      <w:r w:rsidR="00D708D6">
        <w:rPr>
          <w:rFonts w:ascii="Times New Roman" w:hAnsi="Times New Roman"/>
          <w:b w:val="0"/>
          <w:szCs w:val="24"/>
        </w:rPr>
        <w:t>)</w:t>
      </w:r>
      <w:r w:rsidR="003B5968" w:rsidRPr="00191596">
        <w:rPr>
          <w:rFonts w:ascii="Times New Roman" w:hAnsi="Times New Roman"/>
          <w:b w:val="0"/>
          <w:szCs w:val="24"/>
        </w:rPr>
        <w:t xml:space="preserve">  </w:t>
      </w:r>
    </w:p>
    <w:p w14:paraId="63C56D90" w14:textId="695BBC10" w:rsidR="00AD1F9F" w:rsidRDefault="00AD1F9F" w:rsidP="000F0905">
      <w:pPr>
        <w:pStyle w:val="Heading3"/>
        <w:rPr>
          <w:rFonts w:ascii="Times New Roman" w:hAnsi="Times New Roman"/>
          <w:b w:val="0"/>
          <w:szCs w:val="24"/>
        </w:rPr>
      </w:pPr>
      <w:r w:rsidRPr="009578CA">
        <w:rPr>
          <w:rFonts w:ascii="Times New Roman" w:hAnsi="Times New Roman"/>
          <w:b w:val="0"/>
          <w:szCs w:val="24"/>
        </w:rPr>
        <w:t xml:space="preserve">               Thursday: </w:t>
      </w:r>
      <w:r w:rsidR="000F0905" w:rsidRPr="009578CA">
        <w:rPr>
          <w:rFonts w:ascii="Times New Roman" w:hAnsi="Times New Roman"/>
          <w:b w:val="0"/>
          <w:szCs w:val="24"/>
        </w:rPr>
        <w:t xml:space="preserve">    </w:t>
      </w:r>
      <w:r w:rsidR="00686DB9">
        <w:rPr>
          <w:rFonts w:ascii="Times New Roman" w:hAnsi="Times New Roman"/>
          <w:b w:val="0"/>
          <w:szCs w:val="24"/>
        </w:rPr>
        <w:t>1</w:t>
      </w:r>
      <w:r w:rsidR="004379D5">
        <w:rPr>
          <w:rFonts w:ascii="Times New Roman" w:hAnsi="Times New Roman"/>
          <w:b w:val="0"/>
          <w:szCs w:val="24"/>
        </w:rPr>
        <w:t>1</w:t>
      </w:r>
      <w:r w:rsidR="00686DB9">
        <w:rPr>
          <w:rFonts w:ascii="Times New Roman" w:hAnsi="Times New Roman"/>
          <w:b w:val="0"/>
          <w:szCs w:val="24"/>
        </w:rPr>
        <w:t>:00am – 1</w:t>
      </w:r>
      <w:r w:rsidR="004379D5">
        <w:rPr>
          <w:rFonts w:ascii="Times New Roman" w:hAnsi="Times New Roman"/>
          <w:b w:val="0"/>
          <w:szCs w:val="24"/>
        </w:rPr>
        <w:t>2</w:t>
      </w:r>
      <w:r w:rsidR="00686DB9">
        <w:rPr>
          <w:rFonts w:ascii="Times New Roman" w:hAnsi="Times New Roman"/>
          <w:b w:val="0"/>
          <w:szCs w:val="24"/>
        </w:rPr>
        <w:t xml:space="preserve">:30am (AD </w:t>
      </w:r>
      <w:r w:rsidR="009740FA">
        <w:rPr>
          <w:rFonts w:ascii="Times New Roman" w:hAnsi="Times New Roman"/>
          <w:b w:val="0"/>
          <w:szCs w:val="24"/>
        </w:rPr>
        <w:t>01</w:t>
      </w:r>
      <w:r w:rsidR="00686DB9">
        <w:rPr>
          <w:rFonts w:ascii="Times New Roman" w:hAnsi="Times New Roman"/>
          <w:b w:val="0"/>
          <w:szCs w:val="24"/>
        </w:rPr>
        <w:t xml:space="preserve">) </w:t>
      </w:r>
    </w:p>
    <w:p w14:paraId="7D41B663" w14:textId="2FFD8462" w:rsidR="007273D8" w:rsidRPr="006E21BB" w:rsidRDefault="00EA506F" w:rsidP="006E21BB">
      <w:r>
        <w:t xml:space="preserve">               Friday:          </w:t>
      </w:r>
      <w:r w:rsidR="004379D5">
        <w:t>2</w:t>
      </w:r>
      <w:r w:rsidRPr="00EA506F">
        <w:t>:</w:t>
      </w:r>
      <w:r w:rsidR="00A70B80">
        <w:t>0</w:t>
      </w:r>
      <w:r w:rsidR="004D265C" w:rsidRPr="00EA506F">
        <w:t>0</w:t>
      </w:r>
      <w:r w:rsidR="004379D5">
        <w:t>p</w:t>
      </w:r>
      <w:r w:rsidR="000D28AC">
        <w:t>m</w:t>
      </w:r>
      <w:r w:rsidR="004D265C" w:rsidRPr="00EA506F">
        <w:t xml:space="preserve"> </w:t>
      </w:r>
      <w:r w:rsidRPr="00EA506F">
        <w:t xml:space="preserve">– </w:t>
      </w:r>
      <w:r w:rsidR="004379D5">
        <w:t>3</w:t>
      </w:r>
      <w:r w:rsidRPr="00EA506F">
        <w:t>:</w:t>
      </w:r>
      <w:r w:rsidR="00A70B80">
        <w:t>3</w:t>
      </w:r>
      <w:r w:rsidR="00B1484F" w:rsidRPr="00EA506F">
        <w:t>0</w:t>
      </w:r>
      <w:r w:rsidR="004379D5">
        <w:t>p</w:t>
      </w:r>
      <w:r w:rsidR="00B1484F" w:rsidRPr="00EA506F">
        <w:t>m</w:t>
      </w:r>
      <w:r w:rsidR="00B1484F">
        <w:t xml:space="preserve"> </w:t>
      </w:r>
      <w:r w:rsidR="00D708D6">
        <w:t>(</w:t>
      </w:r>
      <w:r w:rsidR="004E38F3">
        <w:t xml:space="preserve">AD </w:t>
      </w:r>
      <w:r w:rsidR="006E21BB">
        <w:t>0</w:t>
      </w:r>
      <w:r w:rsidR="007B6546">
        <w:t>1</w:t>
      </w:r>
      <w:r w:rsidR="004E38F3">
        <w:t>)</w:t>
      </w:r>
      <w:r w:rsidR="00C62C51">
        <w:t xml:space="preserve">                                                                                               </w:t>
      </w:r>
      <w:r w:rsidR="009A45E3" w:rsidRPr="00394C6E">
        <w:br/>
      </w:r>
      <w:r w:rsidR="00AD1F9F" w:rsidRPr="000F0905">
        <w:t xml:space="preserve">3. </w:t>
      </w:r>
      <w:r w:rsidR="007273D8" w:rsidRPr="000F0905">
        <w:t>Test Duration</w:t>
      </w:r>
    </w:p>
    <w:p w14:paraId="5CFEFECE" w14:textId="79E51A29" w:rsidR="007273D8" w:rsidRPr="00893855" w:rsidRDefault="007273D8" w:rsidP="00C62C51">
      <w:pPr>
        <w:jc w:val="center"/>
        <w:rPr>
          <w:sz w:val="22"/>
        </w:rPr>
      </w:pPr>
      <w:r w:rsidRPr="00893855">
        <w:rPr>
          <w:sz w:val="22"/>
        </w:rPr>
        <w:t>___  50 minute test      ___  75 minute test         Other time limit (specify) ___________ (</w:t>
      </w:r>
      <w:r w:rsidRPr="00FA4400">
        <w:rPr>
          <w:sz w:val="22"/>
        </w:rPr>
        <w:t xml:space="preserve">max </w:t>
      </w:r>
      <w:r w:rsidR="004567D0" w:rsidRPr="00FA4400">
        <w:rPr>
          <w:sz w:val="22"/>
        </w:rPr>
        <w:t>90min</w:t>
      </w:r>
      <w:r w:rsidRPr="00893855">
        <w:rPr>
          <w:sz w:val="22"/>
        </w:rPr>
        <w:t>)</w:t>
      </w:r>
    </w:p>
    <w:p w14:paraId="3D821501" w14:textId="77777777" w:rsidR="007273D8" w:rsidRPr="0027151E" w:rsidRDefault="00AE270C" w:rsidP="00C62C51">
      <w:pPr>
        <w:jc w:val="center"/>
        <w:rPr>
          <w:sz w:val="20"/>
        </w:rPr>
      </w:pPr>
      <w:r>
        <w:rPr>
          <w:sz w:val="20"/>
        </w:rPr>
        <w:t xml:space="preserve">For tests longer than 90 minutes, please see main office. </w:t>
      </w:r>
    </w:p>
    <w:p w14:paraId="426C9DFB" w14:textId="77777777" w:rsidR="009A45E3" w:rsidRPr="00893855" w:rsidRDefault="00AF5FC5" w:rsidP="00AF5FC5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4962"/>
        </w:tabs>
        <w:spacing w:before="240"/>
      </w:pPr>
      <w:r>
        <w:t xml:space="preserve">NOTE: </w:t>
      </w:r>
      <w:r w:rsidR="009A45E3" w:rsidRPr="00AF5FC5">
        <w:rPr>
          <w:sz w:val="22"/>
          <w:szCs w:val="22"/>
        </w:rPr>
        <w:t xml:space="preserve">Students arriving more than 10 minutes </w:t>
      </w:r>
      <w:r w:rsidR="007273D8" w:rsidRPr="00AF5FC5">
        <w:rPr>
          <w:sz w:val="22"/>
          <w:szCs w:val="22"/>
        </w:rPr>
        <w:t>after the start time</w:t>
      </w:r>
      <w:r w:rsidR="009A45E3" w:rsidRPr="00AF5FC5">
        <w:rPr>
          <w:sz w:val="22"/>
          <w:szCs w:val="22"/>
        </w:rPr>
        <w:t xml:space="preserve"> WILL NOT BE ALLOWED TO WRITE!  </w:t>
      </w:r>
    </w:p>
    <w:p w14:paraId="5BF57F1F" w14:textId="77777777" w:rsidR="009A45E3" w:rsidRPr="00893855" w:rsidRDefault="009A45E3">
      <w:pPr>
        <w:tabs>
          <w:tab w:val="left" w:pos="5040"/>
          <w:tab w:val="left" w:pos="6840"/>
        </w:tabs>
        <w:rPr>
          <w:b/>
          <w:sz w:val="22"/>
        </w:rPr>
      </w:pPr>
    </w:p>
    <w:p w14:paraId="741AB967" w14:textId="77777777" w:rsidR="009A45E3" w:rsidRPr="00893855" w:rsidRDefault="009A45E3" w:rsidP="009A45E3">
      <w:pPr>
        <w:tabs>
          <w:tab w:val="left" w:pos="5040"/>
          <w:tab w:val="left" w:pos="6840"/>
        </w:tabs>
        <w:rPr>
          <w:sz w:val="22"/>
        </w:rPr>
      </w:pPr>
      <w:r w:rsidRPr="00893855">
        <w:rPr>
          <w:b/>
          <w:sz w:val="22"/>
        </w:rPr>
        <w:t>Instructor Name</w:t>
      </w:r>
      <w:r w:rsidRPr="00893855">
        <w:rPr>
          <w:sz w:val="22"/>
        </w:rPr>
        <w:t xml:space="preserve">:  ________________________ </w:t>
      </w:r>
      <w:r w:rsidRPr="00893855">
        <w:rPr>
          <w:sz w:val="22"/>
        </w:rPr>
        <w:tab/>
      </w:r>
      <w:r w:rsidRPr="00893855">
        <w:rPr>
          <w:b/>
          <w:sz w:val="22"/>
        </w:rPr>
        <w:t xml:space="preserve">Course: </w:t>
      </w:r>
      <w:r w:rsidRPr="00893855">
        <w:rPr>
          <w:sz w:val="22"/>
        </w:rPr>
        <w:t xml:space="preserve">    </w:t>
      </w:r>
      <w:r w:rsidRPr="00893855">
        <w:rPr>
          <w:b/>
          <w:sz w:val="22"/>
        </w:rPr>
        <w:t xml:space="preserve">PSYC </w:t>
      </w:r>
      <w:r w:rsidRPr="00893855">
        <w:rPr>
          <w:sz w:val="22"/>
        </w:rPr>
        <w:t xml:space="preserve"> _______     </w:t>
      </w:r>
      <w:r w:rsidRPr="00893855">
        <w:rPr>
          <w:b/>
          <w:sz w:val="22"/>
        </w:rPr>
        <w:t>Section</w:t>
      </w:r>
      <w:r w:rsidRPr="00893855">
        <w:rPr>
          <w:sz w:val="22"/>
        </w:rPr>
        <w:t xml:space="preserve">  _____</w:t>
      </w:r>
    </w:p>
    <w:p w14:paraId="404788E6" w14:textId="77777777" w:rsidR="009A45E3" w:rsidRPr="00893855" w:rsidRDefault="00B35EAC">
      <w:pPr>
        <w:tabs>
          <w:tab w:val="left" w:pos="450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  <w:u w:val="single"/>
        </w:rPr>
        <w:t>Student</w:t>
      </w:r>
      <w:r w:rsidR="009A45E3" w:rsidRPr="00893855">
        <w:rPr>
          <w:b/>
          <w:sz w:val="22"/>
          <w:u w:val="single"/>
        </w:rPr>
        <w:t xml:space="preserve"> Name(s): </w:t>
      </w:r>
      <w:r w:rsidR="009A45E3" w:rsidRPr="00893855">
        <w:rPr>
          <w:b/>
          <w:sz w:val="22"/>
        </w:rPr>
        <w:tab/>
      </w:r>
      <w:r w:rsidR="009A45E3" w:rsidRPr="00893855">
        <w:rPr>
          <w:b/>
          <w:sz w:val="22"/>
        </w:rPr>
        <w:tab/>
        <w:t>Student’s Signature (Required at attendance)</w:t>
      </w:r>
    </w:p>
    <w:p w14:paraId="135BA95D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1. ______________________________________</w:t>
      </w:r>
      <w:sdt>
        <w:sdtPr>
          <w:rPr>
            <w:b/>
            <w:sz w:val="22"/>
          </w:rPr>
          <w:id w:val="2050333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3E7D050A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2. ______________________________________</w:t>
      </w:r>
      <w:sdt>
        <w:sdtPr>
          <w:rPr>
            <w:b/>
            <w:sz w:val="22"/>
          </w:rPr>
          <w:id w:val="-130793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5D372992" w14:textId="77777777" w:rsidR="009A45E3" w:rsidRPr="00893855" w:rsidRDefault="009A45E3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 w:rsidRPr="00893855">
        <w:rPr>
          <w:b/>
          <w:sz w:val="22"/>
        </w:rPr>
        <w:t>3. ______________________________________</w:t>
      </w:r>
      <w:sdt>
        <w:sdtPr>
          <w:rPr>
            <w:b/>
            <w:sz w:val="22"/>
          </w:rPr>
          <w:id w:val="-557550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2842B72F" w14:textId="77777777" w:rsidR="009A45E3" w:rsidRDefault="009A45E3" w:rsidP="009A45E3">
      <w:pPr>
        <w:tabs>
          <w:tab w:val="left" w:pos="4680"/>
        </w:tabs>
        <w:spacing w:line="360" w:lineRule="atLeast"/>
        <w:rPr>
          <w:b/>
          <w:sz w:val="22"/>
        </w:rPr>
      </w:pPr>
      <w:r w:rsidRPr="00893855">
        <w:rPr>
          <w:b/>
          <w:sz w:val="22"/>
        </w:rPr>
        <w:t>4. ______________________________________</w:t>
      </w:r>
      <w:sdt>
        <w:sdtPr>
          <w:rPr>
            <w:b/>
            <w:sz w:val="22"/>
          </w:rPr>
          <w:id w:val="-618134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ECC">
            <w:rPr>
              <w:rFonts w:ascii="MS Gothic" w:eastAsia="MS Gothic" w:hAnsi="MS Gothic" w:hint="eastAsia"/>
              <w:b/>
              <w:sz w:val="22"/>
            </w:rPr>
            <w:t>☐</w:t>
          </w:r>
        </w:sdtContent>
      </w:sdt>
      <w:r w:rsidRPr="00893855">
        <w:rPr>
          <w:b/>
          <w:sz w:val="22"/>
        </w:rPr>
        <w:tab/>
      </w:r>
      <w:r w:rsidRPr="00893855">
        <w:rPr>
          <w:b/>
          <w:sz w:val="22"/>
        </w:rPr>
        <w:tab/>
        <w:t>____________________________________</w:t>
      </w:r>
    </w:p>
    <w:p w14:paraId="4796D588" w14:textId="6672CEC5" w:rsidR="009A45E3" w:rsidRPr="002F4BEF" w:rsidRDefault="00231ECC" w:rsidP="002F4BEF">
      <w:pPr>
        <w:tabs>
          <w:tab w:val="left" w:pos="4680"/>
        </w:tabs>
        <w:spacing w:line="360" w:lineRule="atLeast"/>
        <w:rPr>
          <w:b/>
          <w:sz w:val="22"/>
          <w:u w:val="single"/>
        </w:rPr>
      </w:pPr>
      <w:r>
        <w:rPr>
          <w:b/>
          <w:sz w:val="22"/>
        </w:rPr>
        <w:t>Please check the box next to the students name if they provided documentation for their deferred mid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7"/>
        <w:gridCol w:w="5353"/>
      </w:tblGrid>
      <w:tr w:rsidR="00AF5FC5" w14:paraId="2E293E6A" w14:textId="77777777" w:rsidTr="00AF5FC5"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008A920F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Materials</w:t>
            </w:r>
          </w:p>
          <w:p w14:paraId="5F120025" w14:textId="77777777" w:rsidR="00AF5FC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_ Supply IBM Answer Sheet</w:t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 w:rsidRPr="00893855">
              <w:rPr>
                <w:sz w:val="22"/>
              </w:rPr>
              <w:tab/>
            </w:r>
            <w:r>
              <w:rPr>
                <w:sz w:val="22"/>
              </w:rPr>
              <w:br/>
            </w:r>
            <w:r w:rsidRPr="00893855">
              <w:rPr>
                <w:sz w:val="22"/>
              </w:rPr>
              <w:t>___ Supply Essay Answer Booklet(s)</w:t>
            </w:r>
          </w:p>
          <w:p w14:paraId="1E55F0B9" w14:textId="777F46CC" w:rsidR="00AF5FC5" w:rsidRPr="006E21BB" w:rsidRDefault="00AF5FC5">
            <w:pPr>
              <w:rPr>
                <w:sz w:val="22"/>
              </w:rPr>
            </w:pPr>
            <w:r>
              <w:rPr>
                <w:sz w:val="22"/>
              </w:rPr>
              <w:t>___</w:t>
            </w:r>
            <w:r w:rsidRPr="00893855">
              <w:rPr>
                <w:sz w:val="22"/>
              </w:rPr>
              <w:t xml:space="preserve"> Other ______________________________________</w:t>
            </w:r>
          </w:p>
        </w:tc>
        <w:tc>
          <w:tcPr>
            <w:tcW w:w="5373" w:type="dxa"/>
            <w:tcBorders>
              <w:top w:val="nil"/>
              <w:left w:val="nil"/>
              <w:bottom w:val="nil"/>
              <w:right w:val="nil"/>
            </w:tcBorders>
          </w:tcPr>
          <w:p w14:paraId="62009929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b/>
                <w:sz w:val="22"/>
                <w:u w:val="single"/>
              </w:rPr>
              <w:t>Test Questions</w:t>
            </w:r>
          </w:p>
          <w:p w14:paraId="4C009D53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>___  Collect and return exam questions</w:t>
            </w:r>
          </w:p>
          <w:p w14:paraId="4EA0546A" w14:textId="77777777" w:rsidR="00AF5FC5" w:rsidRPr="00893855" w:rsidRDefault="00AF5FC5" w:rsidP="00AF5FC5">
            <w:pPr>
              <w:rPr>
                <w:sz w:val="22"/>
              </w:rPr>
            </w:pPr>
            <w:r w:rsidRPr="00893855">
              <w:rPr>
                <w:sz w:val="22"/>
              </w:rPr>
              <w:t xml:space="preserve">___  Allow students to keep exam questions </w:t>
            </w:r>
          </w:p>
          <w:p w14:paraId="77D3497C" w14:textId="77777777" w:rsidR="00AF5FC5" w:rsidRPr="00893855" w:rsidRDefault="00AF5FC5" w:rsidP="00AF5FC5">
            <w:pPr>
              <w:tabs>
                <w:tab w:val="left" w:pos="3680"/>
              </w:tabs>
              <w:rPr>
                <w:sz w:val="22"/>
              </w:rPr>
            </w:pPr>
            <w:r w:rsidRPr="00893855">
              <w:rPr>
                <w:sz w:val="22"/>
              </w:rPr>
              <w:t>___  Return completed tests to instructor's mailbox or  ____________________________</w:t>
            </w:r>
            <w:r>
              <w:rPr>
                <w:sz w:val="22"/>
              </w:rPr>
              <w:t>__________________</w:t>
            </w:r>
          </w:p>
          <w:p w14:paraId="7FB71839" w14:textId="77777777" w:rsidR="00AF5FC5" w:rsidRDefault="00AF5FC5">
            <w:pPr>
              <w:rPr>
                <w:b/>
                <w:sz w:val="22"/>
                <w:u w:val="single"/>
              </w:rPr>
            </w:pPr>
          </w:p>
        </w:tc>
      </w:tr>
    </w:tbl>
    <w:p w14:paraId="165B26D5" w14:textId="77777777" w:rsidR="00826C35" w:rsidRDefault="00AF5FC5">
      <w:pPr>
        <w:tabs>
          <w:tab w:val="left" w:pos="2520"/>
        </w:tabs>
        <w:rPr>
          <w:b/>
          <w:i/>
          <w:sz w:val="22"/>
        </w:rPr>
      </w:pPr>
      <w:r>
        <w:rPr>
          <w:b/>
          <w:sz w:val="22"/>
          <w:u w:val="single"/>
        </w:rPr>
        <w:t>Other Instruction:</w:t>
      </w:r>
      <w:r w:rsidRPr="00893855">
        <w:rPr>
          <w:b/>
          <w:sz w:val="22"/>
        </w:rPr>
        <w:t xml:space="preserve"> (</w:t>
      </w:r>
      <w:r w:rsidRPr="00AF5FC5">
        <w:rPr>
          <w:b/>
          <w:i/>
          <w:sz w:val="22"/>
        </w:rPr>
        <w:t>E.g., question corrections; calculators, statistical tables, books or notes allowed; etc.</w:t>
      </w:r>
      <w:r w:rsidR="00F93EFD">
        <w:rPr>
          <w:b/>
          <w:i/>
          <w:sz w:val="22"/>
        </w:rPr>
        <w:t>)</w:t>
      </w:r>
    </w:p>
    <w:p w14:paraId="33B03007" w14:textId="00A0D8BD" w:rsidR="009A45E3" w:rsidRPr="002F4BEF" w:rsidRDefault="009A45E3">
      <w:pPr>
        <w:tabs>
          <w:tab w:val="left" w:pos="2520"/>
        </w:tabs>
        <w:rPr>
          <w:b/>
          <w:sz w:val="22"/>
        </w:rPr>
      </w:pPr>
    </w:p>
    <w:p w14:paraId="6A7A511A" w14:textId="56271828" w:rsidR="002D55D3" w:rsidRPr="006E21BB" w:rsidRDefault="009A45E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  <w:rPr>
          <w:sz w:val="22"/>
        </w:rPr>
      </w:pPr>
      <w:r w:rsidRPr="00893855">
        <w:rPr>
          <w:b/>
          <w:sz w:val="22"/>
          <w:u w:val="single"/>
        </w:rPr>
        <w:t xml:space="preserve">Proctor's Comments </w:t>
      </w:r>
    </w:p>
    <w:p w14:paraId="7D122AD4" w14:textId="77777777" w:rsidR="002D55D3" w:rsidRDefault="002D55D3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p w14:paraId="39F5C99F" w14:textId="77777777" w:rsidR="006E21BB" w:rsidRPr="00893855" w:rsidRDefault="006E21BB">
      <w:pPr>
        <w:pBdr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pBdr>
        <w:tabs>
          <w:tab w:val="left" w:pos="2520"/>
        </w:tabs>
      </w:pPr>
    </w:p>
    <w:sectPr w:rsidR="006E21BB" w:rsidRPr="00893855" w:rsidSect="00AD1F9F">
      <w:pgSz w:w="12240" w:h="15840"/>
      <w:pgMar w:top="720" w:right="900" w:bottom="806" w:left="810" w:header="720" w:footer="806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rS0NLUwNjA0NTBV0lEKTi0uzszPAykwqQUAcdeXeSwAAAA="/>
  </w:docVars>
  <w:rsids>
    <w:rsidRoot w:val="006F3B0D"/>
    <w:rsid w:val="000223A9"/>
    <w:rsid w:val="00025DF3"/>
    <w:rsid w:val="000322AB"/>
    <w:rsid w:val="00062905"/>
    <w:rsid w:val="0008474F"/>
    <w:rsid w:val="000A5895"/>
    <w:rsid w:val="000B2747"/>
    <w:rsid w:val="000D28AC"/>
    <w:rsid w:val="000F0180"/>
    <w:rsid w:val="000F0905"/>
    <w:rsid w:val="00110529"/>
    <w:rsid w:val="001676FB"/>
    <w:rsid w:val="00173D2F"/>
    <w:rsid w:val="0017678C"/>
    <w:rsid w:val="00185E21"/>
    <w:rsid w:val="00191596"/>
    <w:rsid w:val="001C00B7"/>
    <w:rsid w:val="001E759D"/>
    <w:rsid w:val="001F7478"/>
    <w:rsid w:val="002065CB"/>
    <w:rsid w:val="0022071E"/>
    <w:rsid w:val="00230F75"/>
    <w:rsid w:val="00231ECC"/>
    <w:rsid w:val="00240F68"/>
    <w:rsid w:val="0027151E"/>
    <w:rsid w:val="0027222F"/>
    <w:rsid w:val="00282E89"/>
    <w:rsid w:val="002A6A5B"/>
    <w:rsid w:val="002D55D3"/>
    <w:rsid w:val="002E4ADC"/>
    <w:rsid w:val="002F4BEF"/>
    <w:rsid w:val="003428E5"/>
    <w:rsid w:val="0035175F"/>
    <w:rsid w:val="003910AC"/>
    <w:rsid w:val="00394C6E"/>
    <w:rsid w:val="003962C8"/>
    <w:rsid w:val="003B5968"/>
    <w:rsid w:val="003C724D"/>
    <w:rsid w:val="003F1C4F"/>
    <w:rsid w:val="003F1CE6"/>
    <w:rsid w:val="00411E39"/>
    <w:rsid w:val="00430CB4"/>
    <w:rsid w:val="004322FC"/>
    <w:rsid w:val="00435B32"/>
    <w:rsid w:val="004379D5"/>
    <w:rsid w:val="00445881"/>
    <w:rsid w:val="00455D3E"/>
    <w:rsid w:val="004567D0"/>
    <w:rsid w:val="00456A29"/>
    <w:rsid w:val="004950B9"/>
    <w:rsid w:val="004D265C"/>
    <w:rsid w:val="004D69CD"/>
    <w:rsid w:val="004E0D2F"/>
    <w:rsid w:val="004E38F3"/>
    <w:rsid w:val="00507184"/>
    <w:rsid w:val="0051121D"/>
    <w:rsid w:val="0053614F"/>
    <w:rsid w:val="00563834"/>
    <w:rsid w:val="00576F91"/>
    <w:rsid w:val="005A77D2"/>
    <w:rsid w:val="005D43BC"/>
    <w:rsid w:val="005D7D52"/>
    <w:rsid w:val="005F7D07"/>
    <w:rsid w:val="00613800"/>
    <w:rsid w:val="00633008"/>
    <w:rsid w:val="00644F45"/>
    <w:rsid w:val="00686DB9"/>
    <w:rsid w:val="006B50ED"/>
    <w:rsid w:val="006B5EAC"/>
    <w:rsid w:val="006C0998"/>
    <w:rsid w:val="006C2DBF"/>
    <w:rsid w:val="006C5414"/>
    <w:rsid w:val="006E21BB"/>
    <w:rsid w:val="006E3893"/>
    <w:rsid w:val="006F3B0D"/>
    <w:rsid w:val="007040C4"/>
    <w:rsid w:val="007273D8"/>
    <w:rsid w:val="00744132"/>
    <w:rsid w:val="00752137"/>
    <w:rsid w:val="00787318"/>
    <w:rsid w:val="007B6546"/>
    <w:rsid w:val="0080237C"/>
    <w:rsid w:val="00802796"/>
    <w:rsid w:val="00806DC3"/>
    <w:rsid w:val="00826C35"/>
    <w:rsid w:val="00851CEE"/>
    <w:rsid w:val="00864484"/>
    <w:rsid w:val="00891565"/>
    <w:rsid w:val="00893855"/>
    <w:rsid w:val="008C3869"/>
    <w:rsid w:val="008E47FE"/>
    <w:rsid w:val="009578CA"/>
    <w:rsid w:val="009740FA"/>
    <w:rsid w:val="009A45E3"/>
    <w:rsid w:val="00A21DD7"/>
    <w:rsid w:val="00A70B80"/>
    <w:rsid w:val="00A82685"/>
    <w:rsid w:val="00AA3D86"/>
    <w:rsid w:val="00AB111B"/>
    <w:rsid w:val="00AB5DF0"/>
    <w:rsid w:val="00AC6C8D"/>
    <w:rsid w:val="00AD1C57"/>
    <w:rsid w:val="00AD1F9F"/>
    <w:rsid w:val="00AD5128"/>
    <w:rsid w:val="00AE270C"/>
    <w:rsid w:val="00AF5FC5"/>
    <w:rsid w:val="00B0174B"/>
    <w:rsid w:val="00B1484F"/>
    <w:rsid w:val="00B35EAC"/>
    <w:rsid w:val="00B519DD"/>
    <w:rsid w:val="00B748E0"/>
    <w:rsid w:val="00B906EF"/>
    <w:rsid w:val="00B90C05"/>
    <w:rsid w:val="00C44A3F"/>
    <w:rsid w:val="00C62C51"/>
    <w:rsid w:val="00C73CAA"/>
    <w:rsid w:val="00C9725D"/>
    <w:rsid w:val="00CC0D27"/>
    <w:rsid w:val="00CD1F0C"/>
    <w:rsid w:val="00CD314F"/>
    <w:rsid w:val="00CE7F11"/>
    <w:rsid w:val="00D21278"/>
    <w:rsid w:val="00D37179"/>
    <w:rsid w:val="00D46BD4"/>
    <w:rsid w:val="00D60547"/>
    <w:rsid w:val="00D708D6"/>
    <w:rsid w:val="00D75026"/>
    <w:rsid w:val="00D816AD"/>
    <w:rsid w:val="00D9579A"/>
    <w:rsid w:val="00DA388A"/>
    <w:rsid w:val="00DC4100"/>
    <w:rsid w:val="00DD0443"/>
    <w:rsid w:val="00DD3B8B"/>
    <w:rsid w:val="00DD51F1"/>
    <w:rsid w:val="00DF42B6"/>
    <w:rsid w:val="00E045AC"/>
    <w:rsid w:val="00E54445"/>
    <w:rsid w:val="00E83BC2"/>
    <w:rsid w:val="00EA506F"/>
    <w:rsid w:val="00EB2260"/>
    <w:rsid w:val="00EB79EE"/>
    <w:rsid w:val="00EC2DE7"/>
    <w:rsid w:val="00EE6987"/>
    <w:rsid w:val="00EF5277"/>
    <w:rsid w:val="00F00A78"/>
    <w:rsid w:val="00F1291D"/>
    <w:rsid w:val="00F411C2"/>
    <w:rsid w:val="00F77961"/>
    <w:rsid w:val="00F9157B"/>
    <w:rsid w:val="00F93EFD"/>
    <w:rsid w:val="00F95A8D"/>
    <w:rsid w:val="00FA4400"/>
    <w:rsid w:val="00FF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9C7D3"/>
  <w15:docId w15:val="{1C6D1476-33E8-4931-A1CE-8FF7BAAD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184"/>
    <w:rPr>
      <w:sz w:val="24"/>
      <w:lang w:eastAsia="en-CA"/>
    </w:rPr>
  </w:style>
  <w:style w:type="paragraph" w:styleId="Heading1">
    <w:name w:val="heading 1"/>
    <w:basedOn w:val="Normal"/>
    <w:next w:val="Normal"/>
    <w:qFormat/>
    <w:rsid w:val="00507184"/>
    <w:pPr>
      <w:keepNext/>
      <w:tabs>
        <w:tab w:val="left" w:pos="4140"/>
        <w:tab w:val="left" w:pos="4770"/>
        <w:tab w:val="left" w:pos="6210"/>
      </w:tabs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507184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507184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507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5C9F"/>
    <w:rPr>
      <w:color w:val="800080"/>
      <w:u w:val="single"/>
    </w:rPr>
  </w:style>
  <w:style w:type="table" w:styleId="TableGrid">
    <w:name w:val="Table Grid"/>
    <w:basedOn w:val="TableNormal"/>
    <w:uiPriority w:val="59"/>
    <w:rsid w:val="00AF5F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45881"/>
    <w:rPr>
      <w:sz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96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E67C5-B4B7-439D-97BB-3B01C531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 Department of Psychology</vt:lpstr>
    </vt:vector>
  </TitlesOfParts>
  <Company>University of Calgary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 Department of Psychology</dc:title>
  <dc:creator>Department of Psychology</dc:creator>
  <cp:lastModifiedBy>Sakura Aoyama</cp:lastModifiedBy>
  <cp:revision>2</cp:revision>
  <cp:lastPrinted>2008-09-10T15:43:00Z</cp:lastPrinted>
  <dcterms:created xsi:type="dcterms:W3CDTF">2026-02-03T20:49:00Z</dcterms:created>
  <dcterms:modified xsi:type="dcterms:W3CDTF">2026-02-03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b816c0e7e1da76cc9617735f3b303539e488d95f24e1a72a0b66d52d27b30</vt:lpwstr>
  </property>
</Properties>
</file>